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EDC956" w14:textId="4496A764" w:rsidR="00FC3267" w:rsidRPr="008B6CFC" w:rsidRDefault="00FC3267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  <w:r w:rsidRPr="008B6CFC">
        <w:rPr>
          <w:rFonts w:ascii="Arial" w:eastAsia="Times New Roman" w:hAnsi="Arial" w:cs="Arial"/>
          <w:b/>
          <w:sz w:val="24"/>
          <w:szCs w:val="24"/>
        </w:rPr>
        <w:t xml:space="preserve">1. </w:t>
      </w:r>
      <w:r w:rsidR="003F0D06" w:rsidRPr="008B6CFC">
        <w:rPr>
          <w:rFonts w:ascii="Arial" w:eastAsia="Times New Roman" w:hAnsi="Arial" w:cs="Arial"/>
          <w:b/>
          <w:sz w:val="24"/>
          <w:szCs w:val="24"/>
        </w:rPr>
        <w:t>Overview</w:t>
      </w:r>
      <w:r w:rsidRPr="008B6CFC">
        <w:rPr>
          <w:rFonts w:ascii="Arial" w:eastAsia="Times New Roman" w:hAnsi="Arial" w:cs="Arial"/>
          <w:b/>
          <w:sz w:val="24"/>
          <w:szCs w:val="24"/>
        </w:rPr>
        <w:t xml:space="preserve"> of the </w:t>
      </w:r>
      <w:r w:rsidR="003F0D06" w:rsidRPr="008B6CFC">
        <w:rPr>
          <w:rFonts w:ascii="Arial" w:eastAsia="Times New Roman" w:hAnsi="Arial" w:cs="Arial"/>
          <w:b/>
          <w:sz w:val="24"/>
          <w:szCs w:val="24"/>
        </w:rPr>
        <w:t>Article</w:t>
      </w:r>
    </w:p>
    <w:p w14:paraId="2A51BC63" w14:textId="77777777" w:rsidR="000036AB" w:rsidRPr="008B6CFC" w:rsidRDefault="000036AB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CB4FB22" w14:textId="3D19CAC6" w:rsidR="00FC3267" w:rsidRPr="008B6CFC" w:rsidRDefault="00627AB7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a</w:t>
      </w:r>
      <w:r w:rsidR="00FC3267"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3F0D06" w:rsidRPr="008B6CFC">
        <w:rPr>
          <w:rFonts w:ascii="Arial" w:eastAsia="Times New Roman" w:hAnsi="Arial" w:cs="Arial"/>
          <w:sz w:val="24"/>
          <w:szCs w:val="24"/>
        </w:rPr>
        <w:t>Proposed t</w:t>
      </w:r>
      <w:r w:rsidR="00FC3267" w:rsidRPr="008B6CFC">
        <w:rPr>
          <w:rFonts w:ascii="Arial" w:eastAsia="Times New Roman" w:hAnsi="Arial" w:cs="Arial"/>
          <w:sz w:val="24"/>
          <w:szCs w:val="24"/>
        </w:rPr>
        <w:t>itle</w:t>
      </w:r>
      <w:r w:rsidR="008B1032">
        <w:rPr>
          <w:rFonts w:ascii="Arial" w:eastAsia="Times New Roman" w:hAnsi="Arial" w:cs="Arial"/>
          <w:sz w:val="24"/>
          <w:szCs w:val="24"/>
        </w:rPr>
        <w:t xml:space="preserve"> (must include the term “review”)</w:t>
      </w:r>
      <w:r w:rsidR="00FC3267" w:rsidRPr="008B6CFC">
        <w:rPr>
          <w:rFonts w:ascii="Arial" w:eastAsia="Times New Roman" w:hAnsi="Arial" w:cs="Arial"/>
          <w:sz w:val="24"/>
          <w:szCs w:val="24"/>
        </w:rPr>
        <w:t>:</w:t>
      </w:r>
    </w:p>
    <w:p w14:paraId="55D3CEDD" w14:textId="77777777" w:rsidR="002F5C6C" w:rsidRPr="008B6CFC" w:rsidRDefault="002F5C6C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9B3D58B" w14:textId="77777777" w:rsidR="002F5C6C" w:rsidRPr="008B6CFC" w:rsidRDefault="002F5C6C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60486EE9" w14:textId="77777777" w:rsidR="002F5C6C" w:rsidRPr="008B6CFC" w:rsidRDefault="002F5C6C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20D9E9B" w14:textId="05B110AD" w:rsidR="00FC3267" w:rsidRPr="009202D5" w:rsidRDefault="00627AB7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pacing w:val="-2"/>
          <w:sz w:val="24"/>
          <w:szCs w:val="24"/>
        </w:rPr>
      </w:pPr>
      <w:r w:rsidRPr="009202D5">
        <w:rPr>
          <w:rFonts w:ascii="Arial" w:eastAsia="Times New Roman" w:hAnsi="Arial" w:cs="Arial"/>
          <w:spacing w:val="-2"/>
          <w:sz w:val="24"/>
          <w:szCs w:val="24"/>
        </w:rPr>
        <w:t>(b</w:t>
      </w:r>
      <w:r w:rsidR="00FC3267" w:rsidRPr="009202D5">
        <w:rPr>
          <w:rFonts w:ascii="Arial" w:eastAsia="Times New Roman" w:hAnsi="Arial" w:cs="Arial"/>
          <w:spacing w:val="-2"/>
          <w:sz w:val="24"/>
          <w:szCs w:val="24"/>
        </w:rPr>
        <w:t>)</w:t>
      </w:r>
      <w:r w:rsidR="00FC3267" w:rsidRPr="009202D5">
        <w:rPr>
          <w:rFonts w:ascii="Arial" w:hAnsi="Arial" w:cs="Arial"/>
          <w:spacing w:val="-2"/>
          <w:sz w:val="24"/>
          <w:szCs w:val="24"/>
        </w:rPr>
        <w:t xml:space="preserve"> </w:t>
      </w:r>
      <w:r w:rsidR="00CE00B0" w:rsidRPr="009202D5">
        <w:rPr>
          <w:rFonts w:ascii="Arial" w:eastAsia="Times New Roman" w:hAnsi="Arial" w:cs="Arial"/>
          <w:spacing w:val="-2"/>
          <w:sz w:val="24"/>
          <w:szCs w:val="24"/>
        </w:rPr>
        <w:t>L</w:t>
      </w:r>
      <w:r w:rsidR="003F0D06" w:rsidRPr="009202D5">
        <w:rPr>
          <w:rFonts w:ascii="Arial" w:eastAsia="Times New Roman" w:hAnsi="Arial" w:cs="Arial"/>
          <w:spacing w:val="-2"/>
          <w:sz w:val="24"/>
          <w:szCs w:val="24"/>
        </w:rPr>
        <w:t>ist of authors with full affiliation(s)</w:t>
      </w:r>
      <w:r w:rsidR="00995EA7" w:rsidRPr="009202D5">
        <w:rPr>
          <w:rFonts w:ascii="Arial" w:eastAsia="Times New Roman" w:hAnsi="Arial" w:cs="Arial"/>
          <w:spacing w:val="-2"/>
          <w:sz w:val="24"/>
          <w:szCs w:val="24"/>
        </w:rPr>
        <w:t xml:space="preserve"> (*please indicate clearly the corresponding author)</w:t>
      </w:r>
      <w:r w:rsidR="001270EE" w:rsidRPr="009202D5">
        <w:rPr>
          <w:rFonts w:ascii="Arial" w:eastAsia="Times New Roman" w:hAnsi="Arial" w:cs="Arial"/>
          <w:spacing w:val="-2"/>
          <w:sz w:val="24"/>
          <w:szCs w:val="24"/>
        </w:rPr>
        <w:t>:</w:t>
      </w:r>
    </w:p>
    <w:p w14:paraId="1F279074" w14:textId="4BDD805E" w:rsidR="00071F03" w:rsidRPr="008B6CFC" w:rsidRDefault="00071F03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0F73F79" w14:textId="0797192B" w:rsidR="00490E19" w:rsidRPr="008B6CFC" w:rsidRDefault="00490E19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 xml:space="preserve">&gt; </w:t>
      </w:r>
      <w:r w:rsidR="00CD4C2B" w:rsidRPr="008B6CFC">
        <w:rPr>
          <w:rFonts w:ascii="Arial" w:eastAsia="Times New Roman" w:hAnsi="Arial" w:cs="Arial"/>
          <w:sz w:val="24"/>
          <w:szCs w:val="24"/>
        </w:rPr>
        <w:t>…</w:t>
      </w:r>
    </w:p>
    <w:p w14:paraId="184ACFBD" w14:textId="77777777" w:rsidR="00490E19" w:rsidRPr="008B6CFC" w:rsidRDefault="00490E19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711315C" w14:textId="54C9A86B" w:rsidR="00761763" w:rsidRPr="00B8799D" w:rsidRDefault="00761763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pacing w:val="-2"/>
          <w:sz w:val="24"/>
          <w:szCs w:val="24"/>
        </w:rPr>
      </w:pPr>
      <w:r w:rsidRPr="00B8799D">
        <w:rPr>
          <w:rFonts w:ascii="Arial" w:eastAsia="Times New Roman" w:hAnsi="Arial" w:cs="Arial"/>
          <w:spacing w:val="-2"/>
          <w:sz w:val="24"/>
          <w:szCs w:val="24"/>
        </w:rPr>
        <w:t>(</w:t>
      </w:r>
      <w:r w:rsidR="003F0D06" w:rsidRPr="00B8799D">
        <w:rPr>
          <w:rFonts w:ascii="Arial" w:eastAsia="Times New Roman" w:hAnsi="Arial" w:cs="Arial"/>
          <w:spacing w:val="-2"/>
          <w:sz w:val="24"/>
          <w:szCs w:val="24"/>
        </w:rPr>
        <w:t>c</w:t>
      </w:r>
      <w:r w:rsidRPr="00B8799D">
        <w:rPr>
          <w:rFonts w:ascii="Arial" w:eastAsia="Times New Roman" w:hAnsi="Arial" w:cs="Arial"/>
          <w:spacing w:val="-2"/>
          <w:sz w:val="24"/>
          <w:szCs w:val="24"/>
        </w:rPr>
        <w:t xml:space="preserve">) </w:t>
      </w:r>
      <w:r w:rsidR="003F0D06" w:rsidRPr="00B8799D">
        <w:rPr>
          <w:rFonts w:ascii="Arial" w:eastAsia="Times New Roman" w:hAnsi="Arial" w:cs="Arial"/>
          <w:spacing w:val="-2"/>
          <w:sz w:val="24"/>
          <w:szCs w:val="24"/>
        </w:rPr>
        <w:t>Proposed length (approximate number of words, figures and tables</w:t>
      </w:r>
      <w:r w:rsidR="0099460D" w:rsidRPr="00B8799D">
        <w:rPr>
          <w:rFonts w:ascii="Arial" w:eastAsia="Times New Roman" w:hAnsi="Arial" w:cs="Arial"/>
          <w:spacing w:val="-2"/>
          <w:sz w:val="24"/>
          <w:szCs w:val="24"/>
        </w:rPr>
        <w:t>, number of references</w:t>
      </w:r>
      <w:r w:rsidR="003F0D06" w:rsidRPr="00B8799D">
        <w:rPr>
          <w:rFonts w:ascii="Arial" w:eastAsia="Times New Roman" w:hAnsi="Arial" w:cs="Arial"/>
          <w:spacing w:val="-2"/>
          <w:sz w:val="24"/>
          <w:szCs w:val="24"/>
        </w:rPr>
        <w:t>)</w:t>
      </w:r>
      <w:r w:rsidRPr="00B8799D">
        <w:rPr>
          <w:rFonts w:ascii="Arial" w:eastAsia="Times New Roman" w:hAnsi="Arial" w:cs="Arial"/>
          <w:spacing w:val="-2"/>
          <w:sz w:val="24"/>
          <w:szCs w:val="24"/>
        </w:rPr>
        <w:t>:</w:t>
      </w:r>
    </w:p>
    <w:p w14:paraId="0B9261E8" w14:textId="610FDE8F" w:rsidR="00071F03" w:rsidRPr="008B6CFC" w:rsidRDefault="00071F03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FEF5B32" w14:textId="77777777" w:rsidR="003F0D06" w:rsidRPr="008B6CFC" w:rsidRDefault="003F0D06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5C211764" w14:textId="77777777" w:rsidR="002F5C6C" w:rsidRPr="008B6CFC" w:rsidRDefault="002F5C6C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7E03622" w14:textId="7C27F56F" w:rsidR="00843148" w:rsidRPr="008B6CFC" w:rsidRDefault="00843148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  <w:r w:rsidRPr="008B6CFC">
        <w:rPr>
          <w:rFonts w:ascii="Arial" w:eastAsia="Times New Roman" w:hAnsi="Arial" w:cs="Arial"/>
          <w:b/>
          <w:sz w:val="24"/>
          <w:szCs w:val="24"/>
        </w:rPr>
        <w:t xml:space="preserve">2. </w:t>
      </w:r>
      <w:r w:rsidR="00FC3267" w:rsidRPr="008B6CFC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Pr="008B6CFC">
        <w:rPr>
          <w:rFonts w:ascii="Arial" w:eastAsia="Times New Roman" w:hAnsi="Arial" w:cs="Arial"/>
          <w:b/>
          <w:sz w:val="24"/>
          <w:szCs w:val="24"/>
        </w:rPr>
        <w:t>Propos</w:t>
      </w:r>
      <w:r w:rsidR="00590F90">
        <w:rPr>
          <w:rFonts w:ascii="Arial" w:eastAsia="Times New Roman" w:hAnsi="Arial" w:cs="Arial"/>
          <w:b/>
          <w:sz w:val="24"/>
          <w:szCs w:val="24"/>
        </w:rPr>
        <w:t>er Information</w:t>
      </w:r>
    </w:p>
    <w:p w14:paraId="5F897DFB" w14:textId="77777777" w:rsidR="000036AB" w:rsidRPr="008B6CFC" w:rsidRDefault="000036AB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BF5FA9E" w14:textId="2FD8FCB8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 xml:space="preserve">(a) </w:t>
      </w:r>
      <w:r w:rsidRPr="00F5534E">
        <w:rPr>
          <w:rFonts w:ascii="Arial" w:eastAsia="Times New Roman" w:hAnsi="Arial" w:cs="Arial"/>
          <w:sz w:val="24"/>
          <w:szCs w:val="24"/>
        </w:rPr>
        <w:t>Link to Google Scholar/Scopus/</w:t>
      </w:r>
      <w:proofErr w:type="spellStart"/>
      <w:r w:rsidRPr="00F5534E">
        <w:rPr>
          <w:rFonts w:ascii="Arial" w:eastAsia="Times New Roman" w:hAnsi="Arial" w:cs="Arial"/>
          <w:sz w:val="24"/>
          <w:szCs w:val="24"/>
        </w:rPr>
        <w:t>ResearcherID</w:t>
      </w:r>
      <w:proofErr w:type="spellEnd"/>
      <w:r w:rsidRPr="00F5534E">
        <w:rPr>
          <w:rFonts w:ascii="Arial" w:eastAsia="Times New Roman" w:hAnsi="Arial" w:cs="Arial"/>
          <w:sz w:val="24"/>
          <w:szCs w:val="24"/>
        </w:rPr>
        <w:t>/similar profile</w:t>
      </w:r>
      <w:r w:rsidR="009E576A">
        <w:rPr>
          <w:rFonts w:ascii="Arial" w:eastAsia="Times New Roman" w:hAnsi="Arial" w:cs="Arial"/>
          <w:sz w:val="24"/>
          <w:szCs w:val="24"/>
        </w:rPr>
        <w:t>s</w:t>
      </w:r>
      <w:r>
        <w:rPr>
          <w:rFonts w:ascii="Arial" w:eastAsia="Times New Roman" w:hAnsi="Arial" w:cs="Arial"/>
          <w:sz w:val="24"/>
          <w:szCs w:val="24"/>
        </w:rPr>
        <w:t xml:space="preserve"> for all authors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08D24A57" w14:textId="77777777" w:rsidR="00F5534E" w:rsidRDefault="00F5534E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E9E128A" w14:textId="77777777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067AB171" w14:textId="77777777" w:rsidR="00F5534E" w:rsidRDefault="00F5534E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2DD9B15" w14:textId="356EAAFF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</w:t>
      </w:r>
      <w:r w:rsidRPr="008B6CFC">
        <w:rPr>
          <w:rFonts w:ascii="Arial" w:eastAsia="Times New Roman" w:hAnsi="Arial" w:cs="Arial"/>
          <w:sz w:val="24"/>
          <w:szCs w:val="24"/>
        </w:rPr>
        <w:t xml:space="preserve">) </w:t>
      </w:r>
      <w:r>
        <w:rPr>
          <w:rFonts w:ascii="Arial" w:eastAsia="Times New Roman" w:hAnsi="Arial" w:cs="Arial"/>
          <w:sz w:val="24"/>
          <w:szCs w:val="24"/>
        </w:rPr>
        <w:t xml:space="preserve">Please </w:t>
      </w:r>
      <w:r w:rsidR="00D604DC">
        <w:rPr>
          <w:rFonts w:ascii="Arial" w:eastAsia="Times New Roman" w:hAnsi="Arial" w:cs="Arial"/>
          <w:sz w:val="24"/>
          <w:szCs w:val="24"/>
        </w:rPr>
        <w:t>provide evidence of</w:t>
      </w:r>
      <w:r>
        <w:rPr>
          <w:rFonts w:ascii="Arial" w:eastAsia="Times New Roman" w:hAnsi="Arial" w:cs="Arial"/>
          <w:sz w:val="24"/>
          <w:szCs w:val="24"/>
        </w:rPr>
        <w:t xml:space="preserve"> the authors’ suitability to write the review paper, highlighting expertise and experience in the field, track record (publications, projects, etc.), </w:t>
      </w:r>
      <w:r w:rsidR="00D604DC">
        <w:rPr>
          <w:rFonts w:ascii="Arial" w:eastAsia="Times New Roman" w:hAnsi="Arial" w:cs="Arial"/>
          <w:sz w:val="24"/>
          <w:szCs w:val="24"/>
        </w:rPr>
        <w:t xml:space="preserve">international </w:t>
      </w:r>
      <w:r>
        <w:rPr>
          <w:rFonts w:ascii="Arial" w:eastAsia="Times New Roman" w:hAnsi="Arial" w:cs="Arial"/>
          <w:sz w:val="24"/>
          <w:szCs w:val="24"/>
        </w:rPr>
        <w:t>leadership</w:t>
      </w:r>
      <w:r w:rsidR="009E576A">
        <w:rPr>
          <w:rFonts w:ascii="Arial" w:eastAsia="Times New Roman" w:hAnsi="Arial" w:cs="Arial"/>
          <w:sz w:val="24"/>
          <w:szCs w:val="24"/>
        </w:rPr>
        <w:t>, visibility and impac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9E576A">
        <w:rPr>
          <w:rFonts w:ascii="Arial" w:eastAsia="Times New Roman" w:hAnsi="Arial" w:cs="Arial"/>
          <w:sz w:val="24"/>
          <w:szCs w:val="24"/>
        </w:rPr>
        <w:t xml:space="preserve">relating to the article’s subject matter </w:t>
      </w:r>
      <w:r>
        <w:rPr>
          <w:rFonts w:ascii="Arial" w:eastAsia="Times New Roman" w:hAnsi="Arial" w:cs="Arial"/>
          <w:sz w:val="24"/>
          <w:szCs w:val="24"/>
        </w:rPr>
        <w:t>(&lt; 10 lines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1A934A46" w14:textId="77777777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F952A83" w14:textId="71945A85" w:rsidR="00F5534E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6361841E" w14:textId="77777777" w:rsidR="00590F90" w:rsidRPr="008B6CFC" w:rsidRDefault="00590F90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4FD7402" w14:textId="40A02E98" w:rsidR="00590F90" w:rsidRPr="008B6CFC" w:rsidRDefault="00590F90" w:rsidP="00590F90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3</w:t>
      </w:r>
      <w:r w:rsidRPr="008B6CFC">
        <w:rPr>
          <w:rFonts w:ascii="Arial" w:eastAsia="Times New Roman" w:hAnsi="Arial" w:cs="Arial"/>
          <w:b/>
          <w:sz w:val="24"/>
          <w:szCs w:val="24"/>
        </w:rPr>
        <w:t>.  Details of the Proposal</w:t>
      </w:r>
    </w:p>
    <w:p w14:paraId="5AC857D0" w14:textId="77777777" w:rsidR="00F5534E" w:rsidRDefault="00F5534E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DDE1B03" w14:textId="77777777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</w:t>
      </w:r>
      <w:r w:rsidRPr="008B6CFC">
        <w:rPr>
          <w:rFonts w:ascii="Arial" w:eastAsia="Times New Roman" w:hAnsi="Arial" w:cs="Arial"/>
          <w:sz w:val="24"/>
          <w:szCs w:val="24"/>
        </w:rPr>
        <w:t>) Short description of the article</w:t>
      </w:r>
      <w:r>
        <w:rPr>
          <w:rFonts w:ascii="Arial" w:eastAsia="Times New Roman" w:hAnsi="Arial" w:cs="Arial"/>
          <w:sz w:val="24"/>
          <w:szCs w:val="24"/>
        </w:rPr>
        <w:t xml:space="preserve"> (&lt; 10 lines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2CBF1ACE" w14:textId="77777777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A742D13" w14:textId="77777777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15F1FC62" w14:textId="77777777" w:rsidR="00B8799D" w:rsidRPr="008B6CFC" w:rsidRDefault="00B8799D" w:rsidP="00B8799D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7F6C0434" w14:textId="428EE248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</w:t>
      </w:r>
      <w:r w:rsidRPr="008B6CFC">
        <w:rPr>
          <w:rFonts w:ascii="Arial" w:eastAsia="Times New Roman" w:hAnsi="Arial" w:cs="Arial"/>
          <w:sz w:val="24"/>
          <w:szCs w:val="24"/>
        </w:rPr>
        <w:t xml:space="preserve">) </w:t>
      </w:r>
      <w:r>
        <w:rPr>
          <w:rFonts w:ascii="Arial" w:eastAsia="Times New Roman" w:hAnsi="Arial" w:cs="Arial"/>
          <w:sz w:val="24"/>
          <w:szCs w:val="24"/>
        </w:rPr>
        <w:t>Table of contents (including all subheadings/subsections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6DEA3F77" w14:textId="77777777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4E91ACBE" w14:textId="77777777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213B5655" w14:textId="2A6E64CA" w:rsidR="0099460D" w:rsidRDefault="0099460D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4BDD2EC2" w14:textId="6DA464F2" w:rsidR="00590F90" w:rsidRPr="008B6CFC" w:rsidRDefault="00590F90" w:rsidP="00590F90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pacing w:val="-2"/>
          <w:sz w:val="24"/>
          <w:szCs w:val="24"/>
        </w:rPr>
      </w:pPr>
      <w:r>
        <w:rPr>
          <w:rFonts w:ascii="Arial" w:eastAsia="Times New Roman" w:hAnsi="Arial" w:cs="Arial"/>
          <w:spacing w:val="-2"/>
          <w:sz w:val="24"/>
          <w:szCs w:val="24"/>
        </w:rPr>
        <w:t>(</w:t>
      </w:r>
      <w:r w:rsidR="009C2AF7">
        <w:rPr>
          <w:rFonts w:ascii="Arial" w:eastAsia="Times New Roman" w:hAnsi="Arial" w:cs="Arial"/>
          <w:spacing w:val="-2"/>
          <w:sz w:val="24"/>
          <w:szCs w:val="24"/>
        </w:rPr>
        <w:t>c</w:t>
      </w:r>
      <w:r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) </w:t>
      </w:r>
      <w:r>
        <w:rPr>
          <w:rFonts w:ascii="Arial" w:eastAsia="Times New Roman" w:hAnsi="Arial" w:cs="Arial"/>
          <w:spacing w:val="-2"/>
          <w:sz w:val="24"/>
          <w:szCs w:val="24"/>
        </w:rPr>
        <w:t>Please provide a f</w:t>
      </w:r>
      <w:r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ull </w:t>
      </w:r>
      <w:r w:rsidR="009C2AF7">
        <w:rPr>
          <w:rFonts w:ascii="Arial" w:eastAsia="Times New Roman" w:hAnsi="Arial" w:cs="Arial"/>
          <w:spacing w:val="-2"/>
          <w:sz w:val="24"/>
          <w:szCs w:val="24"/>
        </w:rPr>
        <w:t xml:space="preserve">extended </w:t>
      </w:r>
      <w:r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abstract </w:t>
      </w:r>
      <w:r>
        <w:rPr>
          <w:rFonts w:ascii="Arial" w:eastAsia="Times New Roman" w:hAnsi="Arial" w:cs="Arial"/>
          <w:spacing w:val="-2"/>
          <w:sz w:val="24"/>
          <w:szCs w:val="24"/>
        </w:rPr>
        <w:t xml:space="preserve">below </w:t>
      </w:r>
      <w:r w:rsidRPr="008B6CFC">
        <w:rPr>
          <w:rFonts w:ascii="Arial" w:eastAsia="Times New Roman" w:hAnsi="Arial" w:cs="Arial"/>
          <w:spacing w:val="-2"/>
          <w:sz w:val="24"/>
          <w:szCs w:val="24"/>
        </w:rPr>
        <w:t>(0.5-1 page):</w:t>
      </w:r>
    </w:p>
    <w:p w14:paraId="7F57B33F" w14:textId="77777777" w:rsidR="00590F90" w:rsidRPr="008B6CFC" w:rsidRDefault="00590F90" w:rsidP="00590F90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628471DE" w14:textId="77777777" w:rsidR="00590F90" w:rsidRPr="008B6CFC" w:rsidRDefault="00590F90" w:rsidP="00590F90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681D6CA0" w14:textId="77777777" w:rsidR="00590F90" w:rsidRPr="008B6CFC" w:rsidRDefault="00590F90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6E523587" w14:textId="1C8D1757" w:rsidR="003F0D06" w:rsidRPr="008B6CFC" w:rsidRDefault="003F0D06" w:rsidP="009C2AF7">
      <w:pPr>
        <w:keepNext/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lastRenderedPageBreak/>
        <w:t>(</w:t>
      </w:r>
      <w:r w:rsidR="00F5534E">
        <w:rPr>
          <w:rFonts w:ascii="Arial" w:eastAsia="Times New Roman" w:hAnsi="Arial" w:cs="Arial"/>
          <w:sz w:val="24"/>
          <w:szCs w:val="24"/>
        </w:rPr>
        <w:t>d</w:t>
      </w:r>
      <w:r w:rsidRPr="008B6CFC">
        <w:rPr>
          <w:rFonts w:ascii="Arial" w:eastAsia="Times New Roman" w:hAnsi="Arial" w:cs="Arial"/>
          <w:sz w:val="24"/>
          <w:szCs w:val="24"/>
        </w:rPr>
        <w:t>) Justification for the need of this article</w:t>
      </w:r>
      <w:r w:rsidR="0099460D" w:rsidRPr="008B6CFC">
        <w:rPr>
          <w:rFonts w:ascii="Arial" w:eastAsia="Times New Roman" w:hAnsi="Arial" w:cs="Arial"/>
          <w:sz w:val="24"/>
          <w:szCs w:val="24"/>
        </w:rPr>
        <w:t xml:space="preserve"> (</w:t>
      </w:r>
      <w:r w:rsidR="00BD1809">
        <w:rPr>
          <w:rFonts w:ascii="Arial" w:eastAsia="Times New Roman" w:hAnsi="Arial" w:cs="Arial"/>
          <w:sz w:val="24"/>
          <w:szCs w:val="24"/>
        </w:rPr>
        <w:t xml:space="preserve">&lt; </w:t>
      </w:r>
      <w:r w:rsidR="0099460D" w:rsidRPr="008B6CFC">
        <w:rPr>
          <w:rFonts w:ascii="Arial" w:eastAsia="Times New Roman" w:hAnsi="Arial" w:cs="Arial"/>
          <w:sz w:val="24"/>
          <w:szCs w:val="24"/>
        </w:rPr>
        <w:t>5 lines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024EDD99" w14:textId="77777777" w:rsidR="003F0D06" w:rsidRPr="008B6CFC" w:rsidRDefault="003F0D06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41D5864" w14:textId="77777777" w:rsidR="0099460D" w:rsidRPr="008B6CFC" w:rsidRDefault="0099460D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06B68BC9" w14:textId="77777777" w:rsidR="0099460D" w:rsidRPr="008B6CFC" w:rsidRDefault="0099460D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E0C26D7" w14:textId="563C6102" w:rsidR="003F0D06" w:rsidRPr="008B6CFC" w:rsidRDefault="003F0D06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</w:t>
      </w:r>
      <w:r w:rsidR="00F5534E">
        <w:rPr>
          <w:rFonts w:ascii="Arial" w:eastAsia="Times New Roman" w:hAnsi="Arial" w:cs="Arial"/>
          <w:sz w:val="24"/>
          <w:szCs w:val="24"/>
        </w:rPr>
        <w:t>e</w:t>
      </w:r>
      <w:r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99460D" w:rsidRPr="008B6CFC">
        <w:rPr>
          <w:rFonts w:ascii="Arial" w:eastAsia="Times New Roman" w:hAnsi="Arial" w:cs="Arial"/>
          <w:sz w:val="24"/>
          <w:szCs w:val="24"/>
        </w:rPr>
        <w:t>Are you aware of</w:t>
      </w:r>
      <w:r w:rsidRPr="008B6CFC">
        <w:rPr>
          <w:rFonts w:ascii="Arial" w:eastAsia="Times New Roman" w:hAnsi="Arial" w:cs="Arial"/>
          <w:sz w:val="24"/>
          <w:szCs w:val="24"/>
        </w:rPr>
        <w:t xml:space="preserve"> previous review papers on this or similar topics in</w:t>
      </w:r>
      <w:r w:rsidRPr="00A33C5A">
        <w:rPr>
          <w:rFonts w:ascii="Arial" w:eastAsia="Times New Roman" w:hAnsi="Arial" w:cs="Arial"/>
          <w:sz w:val="24"/>
          <w:szCs w:val="24"/>
        </w:rPr>
        <w:t xml:space="preserve"> </w:t>
      </w:r>
      <w:r w:rsidRPr="00BD1809">
        <w:rPr>
          <w:rFonts w:ascii="Arial" w:eastAsia="Times New Roman" w:hAnsi="Arial" w:cs="Arial"/>
          <w:sz w:val="24"/>
          <w:szCs w:val="24"/>
          <w:u w:val="single"/>
        </w:rPr>
        <w:t>ATE</w:t>
      </w:r>
      <w:r w:rsidRPr="008B6CFC">
        <w:rPr>
          <w:rFonts w:ascii="Arial" w:eastAsia="Times New Roman" w:hAnsi="Arial" w:cs="Arial"/>
          <w:sz w:val="24"/>
          <w:szCs w:val="24"/>
        </w:rPr>
        <w:t xml:space="preserve"> and </w:t>
      </w:r>
      <w:r w:rsidRPr="00BD1809">
        <w:rPr>
          <w:rFonts w:ascii="Arial" w:eastAsia="Times New Roman" w:hAnsi="Arial" w:cs="Arial"/>
          <w:sz w:val="24"/>
          <w:szCs w:val="24"/>
          <w:u w:val="single"/>
        </w:rPr>
        <w:t>other</w:t>
      </w:r>
      <w:r w:rsidRPr="008B6CFC">
        <w:rPr>
          <w:rFonts w:ascii="Arial" w:eastAsia="Times New Roman" w:hAnsi="Arial" w:cs="Arial"/>
          <w:sz w:val="24"/>
          <w:szCs w:val="24"/>
        </w:rPr>
        <w:t xml:space="preserve"> journals?</w:t>
      </w:r>
      <w:r w:rsidR="0099460D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374E81">
        <w:rPr>
          <w:rFonts w:ascii="Arial" w:eastAsia="Times New Roman" w:hAnsi="Arial" w:cs="Arial"/>
          <w:spacing w:val="-2"/>
          <w:sz w:val="24"/>
          <w:szCs w:val="24"/>
        </w:rPr>
        <w:t>I</w:t>
      </w:r>
      <w:r w:rsidR="00374E81"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f </w:t>
      </w:r>
      <w:r w:rsidR="0099460D" w:rsidRPr="008B6CFC">
        <w:rPr>
          <w:rFonts w:ascii="Arial" w:eastAsia="Times New Roman" w:hAnsi="Arial" w:cs="Arial"/>
          <w:spacing w:val="-2"/>
          <w:sz w:val="24"/>
          <w:szCs w:val="24"/>
        </w:rPr>
        <w:t>“Yes</w:t>
      </w:r>
      <w:r w:rsidR="0099460D" w:rsidRPr="008B6CFC">
        <w:rPr>
          <w:rFonts w:ascii="Arial" w:eastAsia="Times New Roman" w:hAnsi="Arial" w:cs="Arial"/>
          <w:noProof/>
          <w:spacing w:val="-2"/>
          <w:sz w:val="24"/>
          <w:szCs w:val="24"/>
        </w:rPr>
        <w:t>”,</w:t>
      </w:r>
      <w:r w:rsidR="0099460D"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 please specify and provide details</w:t>
      </w:r>
      <w:r w:rsidR="00374E81">
        <w:rPr>
          <w:rFonts w:ascii="Arial" w:eastAsia="Times New Roman" w:hAnsi="Arial" w:cs="Arial"/>
          <w:spacing w:val="-2"/>
          <w:sz w:val="24"/>
          <w:szCs w:val="24"/>
        </w:rPr>
        <w:t>. More specifically, please clarify the differences between your proposed review paper and the published ones</w:t>
      </w:r>
      <w:r w:rsidR="007536CE">
        <w:rPr>
          <w:rFonts w:ascii="Arial" w:eastAsia="Times New Roman" w:hAnsi="Arial" w:cs="Arial"/>
          <w:sz w:val="24"/>
          <w:szCs w:val="24"/>
        </w:rPr>
        <w:t>:</w:t>
      </w:r>
    </w:p>
    <w:p w14:paraId="192FB319" w14:textId="77777777" w:rsidR="007536CE" w:rsidRPr="009F5DB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5F68CF7" w14:textId="113F59F9" w:rsidR="007536CE" w:rsidRPr="009F5DB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u w:val="single"/>
        </w:rPr>
        <w:t>ATE</w:t>
      </w:r>
      <w:r w:rsidRPr="009F5DBC">
        <w:rPr>
          <w:rFonts w:ascii="Arial" w:eastAsia="Times New Roman" w:hAnsi="Arial" w:cs="Arial"/>
          <w:sz w:val="24"/>
          <w:szCs w:val="24"/>
          <w:u w:val="single"/>
        </w:rPr>
        <w:t>:</w:t>
      </w:r>
      <w:r w:rsidRPr="009F5DB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E8AB320" w14:textId="77777777" w:rsidR="007536CE" w:rsidRPr="009F5DB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F7A6476" w14:textId="216A788B" w:rsidR="0099460D" w:rsidRPr="008B6CF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u w:val="single"/>
        </w:rPr>
        <w:t>Other</w:t>
      </w:r>
      <w:r w:rsidRPr="009F5DBC">
        <w:rPr>
          <w:rFonts w:ascii="Arial" w:eastAsia="Times New Roman" w:hAnsi="Arial" w:cs="Arial"/>
          <w:sz w:val="24"/>
          <w:szCs w:val="24"/>
          <w:u w:val="single"/>
        </w:rPr>
        <w:t>:</w:t>
      </w:r>
      <w:r w:rsidRPr="009F5DB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376EC08" w14:textId="04499D11" w:rsidR="00071F03" w:rsidRPr="008B6CFC" w:rsidRDefault="00071F03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512AA5F" w14:textId="3E548ACB" w:rsidR="00843148" w:rsidRPr="008B6CFC" w:rsidRDefault="00627AB7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</w:t>
      </w:r>
      <w:r w:rsidR="00F5534E">
        <w:rPr>
          <w:rFonts w:ascii="Arial" w:eastAsia="Times New Roman" w:hAnsi="Arial" w:cs="Arial"/>
          <w:sz w:val="24"/>
          <w:szCs w:val="24"/>
        </w:rPr>
        <w:t>f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DA3177" w:rsidRPr="008B6CFC">
        <w:rPr>
          <w:rFonts w:ascii="Arial" w:eastAsia="Times New Roman" w:hAnsi="Arial" w:cs="Arial"/>
          <w:sz w:val="24"/>
          <w:szCs w:val="24"/>
        </w:rPr>
        <w:t>Will the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99460D" w:rsidRPr="008B6CFC">
        <w:rPr>
          <w:rFonts w:ascii="Arial" w:eastAsia="Times New Roman" w:hAnsi="Arial" w:cs="Arial"/>
          <w:sz w:val="24"/>
          <w:szCs w:val="24"/>
        </w:rPr>
        <w:t>paper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 fit </w:t>
      </w:r>
      <w:r w:rsidR="00F43A47" w:rsidRPr="008B6CFC">
        <w:rPr>
          <w:rFonts w:ascii="Arial" w:eastAsia="Times New Roman" w:hAnsi="Arial" w:cs="Arial"/>
          <w:sz w:val="24"/>
          <w:szCs w:val="24"/>
        </w:rPr>
        <w:t>the “</w:t>
      </w:r>
      <w:r w:rsidR="00843148" w:rsidRPr="008B6CFC">
        <w:rPr>
          <w:rFonts w:ascii="Arial" w:eastAsia="Times New Roman" w:hAnsi="Arial" w:cs="Arial"/>
          <w:sz w:val="24"/>
          <w:szCs w:val="24"/>
        </w:rPr>
        <w:t>Aims and Scope</w:t>
      </w:r>
      <w:r w:rsidR="00F43A47" w:rsidRPr="008B6CFC">
        <w:rPr>
          <w:rFonts w:ascii="Arial" w:eastAsia="Times New Roman" w:hAnsi="Arial" w:cs="Arial"/>
          <w:sz w:val="24"/>
          <w:szCs w:val="24"/>
        </w:rPr>
        <w:t>”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 of</w:t>
      </w:r>
      <w:r w:rsidR="00DA3177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2F5C6C" w:rsidRPr="008B6CFC">
        <w:rPr>
          <w:rFonts w:ascii="Arial" w:eastAsia="Times New Roman" w:hAnsi="Arial" w:cs="Arial"/>
          <w:sz w:val="24"/>
          <w:szCs w:val="24"/>
        </w:rPr>
        <w:t>ATE</w:t>
      </w:r>
      <w:r w:rsidR="00DA3177" w:rsidRPr="008B6CFC">
        <w:rPr>
          <w:rFonts w:ascii="Arial" w:eastAsia="Times New Roman" w:hAnsi="Arial" w:cs="Arial"/>
          <w:sz w:val="24"/>
          <w:szCs w:val="24"/>
        </w:rPr>
        <w:t>? (</w:t>
      </w:r>
      <w:r w:rsidR="00D74686" w:rsidRPr="008B6CFC">
        <w:rPr>
          <w:rFonts w:ascii="Arial" w:eastAsia="Times New Roman" w:hAnsi="Arial" w:cs="Arial"/>
          <w:sz w:val="24"/>
          <w:szCs w:val="24"/>
        </w:rPr>
        <w:t>P</w:t>
      </w:r>
      <w:r w:rsidR="00CD0BA9" w:rsidRPr="008B6CFC">
        <w:rPr>
          <w:rFonts w:ascii="Arial" w:eastAsia="Times New Roman" w:hAnsi="Arial" w:cs="Arial"/>
          <w:sz w:val="24"/>
          <w:szCs w:val="24"/>
        </w:rPr>
        <w:t xml:space="preserve">lease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provide </w:t>
      </w:r>
      <w:r w:rsidR="00DA3177" w:rsidRPr="008B6CFC">
        <w:rPr>
          <w:rFonts w:ascii="Arial" w:eastAsia="Times New Roman" w:hAnsi="Arial" w:cs="Arial"/>
          <w:sz w:val="24"/>
          <w:szCs w:val="24"/>
        </w:rPr>
        <w:t>details)</w:t>
      </w:r>
      <w:r w:rsidR="001B4FAA" w:rsidRPr="008B6CFC">
        <w:rPr>
          <w:rFonts w:ascii="Arial" w:eastAsia="Times New Roman" w:hAnsi="Arial" w:cs="Arial"/>
          <w:sz w:val="24"/>
          <w:szCs w:val="24"/>
        </w:rPr>
        <w:t>:</w:t>
      </w:r>
    </w:p>
    <w:p w14:paraId="381EBD14" w14:textId="07518A77" w:rsidR="000036AB" w:rsidRPr="008B6CFC" w:rsidRDefault="000036AB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377E6EB" w14:textId="7072705E" w:rsidR="00B25A75" w:rsidRPr="008B6CFC" w:rsidRDefault="00CD4C2B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216F4020" w14:textId="77777777" w:rsidR="00FE5A52" w:rsidRPr="008B6CFC" w:rsidRDefault="00FE5A52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6179BB8D" w14:textId="370DEF26" w:rsidR="00843148" w:rsidRPr="008B6CFC" w:rsidRDefault="00F5534E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g</w:t>
      </w:r>
      <w:r w:rsidR="00D75E44" w:rsidRPr="008B6CFC">
        <w:rPr>
          <w:rFonts w:ascii="Arial" w:eastAsia="Times New Roman" w:hAnsi="Arial" w:cs="Arial"/>
          <w:sz w:val="24"/>
          <w:szCs w:val="24"/>
        </w:rPr>
        <w:t>)</w:t>
      </w:r>
      <w:r w:rsidR="00DA3177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Suggest how the </w:t>
      </w:r>
      <w:r w:rsidR="00A34D33">
        <w:rPr>
          <w:rFonts w:ascii="Arial" w:eastAsia="Times New Roman" w:hAnsi="Arial" w:cs="Arial"/>
          <w:sz w:val="24"/>
          <w:szCs w:val="24"/>
        </w:rPr>
        <w:t xml:space="preserve">breadth and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quality of the </w:t>
      </w:r>
      <w:r w:rsidR="008B6CFC" w:rsidRPr="008B6CFC">
        <w:rPr>
          <w:rFonts w:ascii="Arial" w:eastAsia="Times New Roman" w:hAnsi="Arial" w:cs="Arial"/>
          <w:sz w:val="24"/>
          <w:szCs w:val="24"/>
        </w:rPr>
        <w:t>review paper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996B71">
        <w:rPr>
          <w:rFonts w:ascii="Arial" w:eastAsia="Times New Roman" w:hAnsi="Arial" w:cs="Arial"/>
          <w:sz w:val="24"/>
          <w:szCs w:val="24"/>
        </w:rPr>
        <w:t xml:space="preserve">will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stand out in comparison to </w:t>
      </w:r>
      <w:r w:rsidR="006E0749" w:rsidRPr="008B6CFC">
        <w:rPr>
          <w:rFonts w:ascii="Arial" w:eastAsia="Times New Roman" w:hAnsi="Arial" w:cs="Arial"/>
          <w:sz w:val="24"/>
          <w:szCs w:val="24"/>
        </w:rPr>
        <w:t>regularly published papers</w:t>
      </w:r>
      <w:r w:rsidR="00996B71">
        <w:rPr>
          <w:rFonts w:ascii="Arial" w:eastAsia="Times New Roman" w:hAnsi="Arial" w:cs="Arial"/>
          <w:sz w:val="24"/>
          <w:szCs w:val="24"/>
        </w:rPr>
        <w:t xml:space="preserve"> on the same topic(s)</w:t>
      </w:r>
      <w:r w:rsidR="006E0749" w:rsidRPr="008B6CFC">
        <w:rPr>
          <w:rFonts w:ascii="Arial" w:eastAsia="Times New Roman" w:hAnsi="Arial" w:cs="Arial"/>
          <w:sz w:val="24"/>
          <w:szCs w:val="24"/>
        </w:rPr>
        <w:t>:</w:t>
      </w:r>
    </w:p>
    <w:p w14:paraId="515AB4EB" w14:textId="77777777" w:rsidR="009E6FE1" w:rsidRPr="008B6CFC" w:rsidRDefault="009E6FE1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BD49E53" w14:textId="77777777" w:rsidR="00CD4C2B" w:rsidRPr="008B6CFC" w:rsidRDefault="00CD4C2B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3932E67D" w14:textId="77777777" w:rsidR="00FC3267" w:rsidRPr="008B6CFC" w:rsidRDefault="00FC3267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72B9E85D" w14:textId="020ADE1B" w:rsidR="001270EE" w:rsidRPr="008B6CFC" w:rsidRDefault="00F5534E" w:rsidP="0010370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h</w:t>
      </w:r>
      <w:r w:rsidR="001270EE"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405C46" w:rsidRPr="008B6CFC">
        <w:rPr>
          <w:rFonts w:ascii="Arial" w:eastAsia="Times New Roman" w:hAnsi="Arial" w:cs="Arial"/>
          <w:sz w:val="24"/>
          <w:szCs w:val="24"/>
        </w:rPr>
        <w:t xml:space="preserve">Suggest ideas on how to </w:t>
      </w:r>
      <w:r w:rsidR="003A55B1" w:rsidRPr="008B6CFC">
        <w:rPr>
          <w:rFonts w:ascii="Arial" w:eastAsia="Times New Roman" w:hAnsi="Arial" w:cs="Arial"/>
          <w:sz w:val="24"/>
          <w:szCs w:val="24"/>
        </w:rPr>
        <w:t>promote</w:t>
      </w:r>
      <w:r w:rsidR="00AF31BE" w:rsidRPr="008B6CFC">
        <w:rPr>
          <w:rFonts w:ascii="Arial" w:eastAsia="Times New Roman" w:hAnsi="Arial" w:cs="Arial"/>
          <w:sz w:val="24"/>
          <w:szCs w:val="24"/>
        </w:rPr>
        <w:t>/publicize</w:t>
      </w:r>
      <w:r w:rsidR="00405C46" w:rsidRPr="008B6CFC">
        <w:rPr>
          <w:rFonts w:ascii="Arial" w:eastAsia="Times New Roman" w:hAnsi="Arial" w:cs="Arial"/>
          <w:sz w:val="24"/>
          <w:szCs w:val="24"/>
        </w:rPr>
        <w:t xml:space="preserve"> the </w:t>
      </w:r>
      <w:r w:rsidR="008B6CFC" w:rsidRPr="008B6CFC">
        <w:rPr>
          <w:rFonts w:ascii="Arial" w:eastAsia="Times New Roman" w:hAnsi="Arial" w:cs="Arial"/>
          <w:sz w:val="24"/>
          <w:szCs w:val="24"/>
        </w:rPr>
        <w:t>review paper</w:t>
      </w:r>
      <w:r w:rsidR="001270EE" w:rsidRPr="008B6CFC">
        <w:rPr>
          <w:rFonts w:ascii="Arial" w:eastAsia="Times New Roman" w:hAnsi="Arial" w:cs="Arial"/>
          <w:sz w:val="24"/>
          <w:szCs w:val="24"/>
        </w:rPr>
        <w:t>:</w:t>
      </w:r>
    </w:p>
    <w:p w14:paraId="3A6137B8" w14:textId="77777777" w:rsidR="00FC3267" w:rsidRPr="008B6CFC" w:rsidRDefault="00FC3267" w:rsidP="0010370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18BF555" w14:textId="77777777" w:rsidR="008B6CFC" w:rsidRPr="008B6CFC" w:rsidRDefault="008B6CFC" w:rsidP="0010370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12E45DC3" w14:textId="77777777" w:rsidR="002707D1" w:rsidRPr="008B6CFC" w:rsidRDefault="002707D1" w:rsidP="008B6CFC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0768967" w14:textId="7B8B27AB" w:rsidR="00AC2F01" w:rsidRPr="008B6CFC" w:rsidRDefault="00AC2F01" w:rsidP="008B6CFC">
      <w:pPr>
        <w:tabs>
          <w:tab w:val="right" w:pos="9356"/>
        </w:tabs>
        <w:spacing w:after="0" w:line="276" w:lineRule="auto"/>
        <w:rPr>
          <w:rFonts w:ascii="Arial" w:hAnsi="Arial" w:cs="Arial"/>
          <w:i/>
          <w:sz w:val="24"/>
          <w:szCs w:val="24"/>
        </w:rPr>
      </w:pPr>
      <w:r w:rsidRPr="008B6CFC">
        <w:rPr>
          <w:rFonts w:ascii="Arial" w:hAnsi="Arial" w:cs="Arial"/>
          <w:i/>
          <w:sz w:val="24"/>
          <w:szCs w:val="24"/>
        </w:rPr>
        <w:t>Signed</w:t>
      </w:r>
      <w:r w:rsidR="00B47FB2" w:rsidRPr="008B6CFC">
        <w:rPr>
          <w:rFonts w:ascii="Arial" w:hAnsi="Arial" w:cs="Arial"/>
          <w:i/>
          <w:sz w:val="24"/>
          <w:szCs w:val="24"/>
        </w:rPr>
        <w:t xml:space="preserve"> (title, full name)</w:t>
      </w:r>
      <w:r w:rsidRPr="008B6CFC">
        <w:rPr>
          <w:rFonts w:ascii="Arial" w:hAnsi="Arial" w:cs="Arial"/>
          <w:i/>
          <w:sz w:val="24"/>
          <w:szCs w:val="24"/>
        </w:rPr>
        <w:t>:</w:t>
      </w:r>
      <w:r w:rsidR="00B47FB2" w:rsidRPr="008B6CFC">
        <w:rPr>
          <w:rFonts w:ascii="Arial" w:hAnsi="Arial" w:cs="Arial"/>
          <w:i/>
          <w:sz w:val="24"/>
          <w:szCs w:val="24"/>
        </w:rPr>
        <w:t xml:space="preserve"> </w:t>
      </w:r>
      <w:r w:rsidRPr="008B6CFC">
        <w:rPr>
          <w:rFonts w:ascii="Arial" w:hAnsi="Arial" w:cs="Arial"/>
          <w:i/>
          <w:sz w:val="24"/>
          <w:szCs w:val="24"/>
        </w:rPr>
        <w:tab/>
        <w:t>Dated:</w:t>
      </w:r>
      <w:r w:rsidR="00B47FB2" w:rsidRPr="008B6CFC">
        <w:rPr>
          <w:rFonts w:ascii="Arial" w:hAnsi="Arial" w:cs="Arial"/>
          <w:i/>
          <w:sz w:val="24"/>
          <w:szCs w:val="24"/>
        </w:rPr>
        <w:t xml:space="preserve"> dd/mm/</w:t>
      </w:r>
      <w:proofErr w:type="spellStart"/>
      <w:r w:rsidR="00B47FB2" w:rsidRPr="008B6CFC">
        <w:rPr>
          <w:rFonts w:ascii="Arial" w:hAnsi="Arial" w:cs="Arial"/>
          <w:i/>
          <w:sz w:val="24"/>
          <w:szCs w:val="24"/>
        </w:rPr>
        <w:t>yy</w:t>
      </w:r>
      <w:proofErr w:type="spellEnd"/>
    </w:p>
    <w:sectPr w:rsidR="00AC2F01" w:rsidRPr="008B6CFC" w:rsidSect="00180B41">
      <w:headerReference w:type="default" r:id="rId8"/>
      <w:footerReference w:type="default" r:id="rId9"/>
      <w:pgSz w:w="12240" w:h="15840"/>
      <w:pgMar w:top="1701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10A845" w14:textId="77777777" w:rsidR="00B9282A" w:rsidRDefault="00B9282A" w:rsidP="00D75E44">
      <w:pPr>
        <w:spacing w:after="0" w:line="240" w:lineRule="auto"/>
      </w:pPr>
      <w:r>
        <w:separator/>
      </w:r>
    </w:p>
  </w:endnote>
  <w:endnote w:type="continuationSeparator" w:id="0">
    <w:p w14:paraId="0C0BD724" w14:textId="77777777" w:rsidR="00B9282A" w:rsidRDefault="00B9282A" w:rsidP="00D75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4"/>
        <w:szCs w:val="24"/>
      </w:rPr>
      <w:id w:val="-274636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A6BFD8" w14:textId="0D9D3596" w:rsidR="00F5534E" w:rsidRPr="00711F12" w:rsidRDefault="00F5534E" w:rsidP="00822C8B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711F12">
          <w:rPr>
            <w:rFonts w:ascii="Arial" w:hAnsi="Arial" w:cs="Arial"/>
            <w:sz w:val="24"/>
            <w:szCs w:val="24"/>
          </w:rPr>
          <w:t xml:space="preserve">Page </w:t>
        </w:r>
        <w:r w:rsidRPr="00711F12">
          <w:rPr>
            <w:rFonts w:ascii="Arial" w:hAnsi="Arial" w:cs="Arial"/>
            <w:sz w:val="24"/>
            <w:szCs w:val="24"/>
          </w:rPr>
          <w:fldChar w:fldCharType="begin"/>
        </w:r>
        <w:r w:rsidRPr="00711F12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711F12">
          <w:rPr>
            <w:rFonts w:ascii="Arial" w:hAnsi="Arial" w:cs="Arial"/>
            <w:sz w:val="24"/>
            <w:szCs w:val="24"/>
          </w:rPr>
          <w:fldChar w:fldCharType="separate"/>
        </w:r>
        <w:r w:rsidR="00A33C5A">
          <w:rPr>
            <w:rFonts w:ascii="Arial" w:hAnsi="Arial" w:cs="Arial"/>
            <w:noProof/>
            <w:sz w:val="24"/>
            <w:szCs w:val="24"/>
          </w:rPr>
          <w:t>2</w:t>
        </w:r>
        <w:r w:rsidRPr="00711F12">
          <w:rPr>
            <w:rFonts w:ascii="Arial" w:hAnsi="Arial" w:cs="Arial"/>
            <w:noProof/>
            <w:sz w:val="24"/>
            <w:szCs w:val="24"/>
          </w:rPr>
          <w:fldChar w:fldCharType="end"/>
        </w:r>
        <w:r w:rsidRPr="00711F12">
          <w:rPr>
            <w:rFonts w:ascii="Arial" w:hAnsi="Arial" w:cs="Arial"/>
            <w:noProof/>
            <w:sz w:val="24"/>
            <w:szCs w:val="24"/>
          </w:rPr>
          <w:t xml:space="preserve"> of 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541406" w14:textId="77777777" w:rsidR="00B9282A" w:rsidRDefault="00B9282A" w:rsidP="00D75E44">
      <w:pPr>
        <w:spacing w:after="0" w:line="240" w:lineRule="auto"/>
      </w:pPr>
      <w:r>
        <w:separator/>
      </w:r>
    </w:p>
  </w:footnote>
  <w:footnote w:type="continuationSeparator" w:id="0">
    <w:p w14:paraId="23967989" w14:textId="77777777" w:rsidR="00B9282A" w:rsidRDefault="00B9282A" w:rsidP="00D75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05752" w14:textId="77777777" w:rsidR="001A4A51" w:rsidRDefault="00F5534E" w:rsidP="005E75FD">
    <w:pPr>
      <w:spacing w:after="0" w:line="276" w:lineRule="auto"/>
      <w:jc w:val="center"/>
      <w:rPr>
        <w:rFonts w:ascii="Arial" w:hAnsi="Arial" w:cs="Arial"/>
        <w:b/>
        <w:sz w:val="24"/>
        <w:szCs w:val="24"/>
      </w:rPr>
    </w:pPr>
    <w:r w:rsidRPr="00711F12">
      <w:rPr>
        <w:rFonts w:ascii="Arial" w:hAnsi="Arial" w:cs="Arial"/>
        <w:b/>
        <w:sz w:val="24"/>
        <w:szCs w:val="24"/>
      </w:rPr>
      <w:t xml:space="preserve">Proposal for </w:t>
    </w:r>
    <w:r w:rsidRPr="00711F12">
      <w:rPr>
        <w:rFonts w:ascii="Arial" w:hAnsi="Arial" w:cs="Arial"/>
        <w:b/>
        <w:i/>
        <w:sz w:val="24"/>
        <w:szCs w:val="24"/>
      </w:rPr>
      <w:t>Applied Thermal Engineering</w:t>
    </w:r>
    <w:r w:rsidRPr="00711F12">
      <w:rPr>
        <w:rFonts w:ascii="Arial" w:hAnsi="Arial" w:cs="Arial"/>
        <w:b/>
        <w:sz w:val="24"/>
        <w:szCs w:val="24"/>
      </w:rPr>
      <w:t xml:space="preserve"> </w:t>
    </w:r>
    <w:r>
      <w:rPr>
        <w:rFonts w:ascii="Arial" w:hAnsi="Arial" w:cs="Arial"/>
        <w:b/>
        <w:sz w:val="24"/>
        <w:szCs w:val="24"/>
      </w:rPr>
      <w:t>Review Article</w:t>
    </w:r>
  </w:p>
  <w:p w14:paraId="0382143C" w14:textId="7D24E946" w:rsidR="00180B41" w:rsidRDefault="001A4A51" w:rsidP="001A4A51">
    <w:pPr>
      <w:spacing w:after="0" w:line="276" w:lineRule="auto"/>
      <w:jc w:val="center"/>
      <w:rPr>
        <w:rFonts w:ascii="Arial" w:hAnsi="Arial" w:cs="Arial"/>
        <w:sz w:val="20"/>
        <w:szCs w:val="24"/>
      </w:rPr>
    </w:pPr>
    <w:r w:rsidRPr="00070050">
      <w:rPr>
        <w:rFonts w:ascii="Arial" w:hAnsi="Arial" w:cs="Arial"/>
        <w:sz w:val="20"/>
        <w:szCs w:val="24"/>
      </w:rPr>
      <w:t xml:space="preserve">Please return the completed proposal </w:t>
    </w:r>
    <w:r w:rsidR="008B1032">
      <w:rPr>
        <w:rFonts w:ascii="Arial" w:hAnsi="Arial" w:cs="Arial"/>
        <w:sz w:val="20"/>
        <w:szCs w:val="24"/>
      </w:rPr>
      <w:t>form</w:t>
    </w:r>
    <w:r w:rsidR="00B161BA">
      <w:rPr>
        <w:rFonts w:ascii="Arial" w:hAnsi="Arial" w:cs="Arial"/>
        <w:sz w:val="20"/>
        <w:szCs w:val="24"/>
      </w:rPr>
      <w:t xml:space="preserve"> by email</w:t>
    </w:r>
    <w:r w:rsidR="008B1032">
      <w:rPr>
        <w:rFonts w:ascii="Arial" w:hAnsi="Arial" w:cs="Arial"/>
        <w:sz w:val="20"/>
        <w:szCs w:val="24"/>
      </w:rPr>
      <w:t xml:space="preserve"> </w:t>
    </w:r>
    <w:r w:rsidRPr="00070050">
      <w:rPr>
        <w:rFonts w:ascii="Arial" w:hAnsi="Arial" w:cs="Arial"/>
        <w:sz w:val="20"/>
        <w:szCs w:val="24"/>
      </w:rPr>
      <w:t>to</w:t>
    </w:r>
    <w:r w:rsidR="007F26E3">
      <w:rPr>
        <w:rFonts w:ascii="Arial" w:hAnsi="Arial" w:cs="Arial"/>
        <w:sz w:val="20"/>
        <w:szCs w:val="24"/>
      </w:rPr>
      <w:t>:</w:t>
    </w:r>
    <w:r w:rsidRPr="00070050">
      <w:rPr>
        <w:rFonts w:ascii="Arial" w:hAnsi="Arial" w:cs="Arial"/>
        <w:sz w:val="20"/>
        <w:szCs w:val="24"/>
      </w:rPr>
      <w:t xml:space="preserve"> </w:t>
    </w:r>
    <w:hyperlink r:id="rId1" w:history="1">
      <w:r w:rsidRPr="00070050">
        <w:rPr>
          <w:rStyle w:val="Hyperlink"/>
          <w:rFonts w:ascii="Arial" w:hAnsi="Arial" w:cs="Arial"/>
          <w:sz w:val="20"/>
          <w:szCs w:val="24"/>
        </w:rPr>
        <w:t>kai.wang@imperial.ac.uk</w:t>
      </w:r>
    </w:hyperlink>
    <w:r w:rsidRPr="00070050">
      <w:rPr>
        <w:rFonts w:ascii="Arial" w:hAnsi="Arial" w:cs="Arial"/>
        <w:sz w:val="20"/>
        <w:szCs w:val="24"/>
      </w:rPr>
      <w:t>,</w:t>
    </w:r>
  </w:p>
  <w:p w14:paraId="31D9FCEF" w14:textId="21110C94" w:rsidR="00F5534E" w:rsidRPr="00711F12" w:rsidRDefault="00674E24" w:rsidP="001A4A51">
    <w:pPr>
      <w:spacing w:after="0" w:line="276" w:lineRule="auto"/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sz w:val="20"/>
        <w:szCs w:val="24"/>
      </w:rPr>
      <w:t xml:space="preserve">and </w:t>
    </w:r>
    <w:r w:rsidR="001A4A51" w:rsidRPr="00070050">
      <w:rPr>
        <w:rFonts w:ascii="Arial" w:hAnsi="Arial" w:cs="Arial"/>
        <w:sz w:val="20"/>
        <w:szCs w:val="24"/>
      </w:rPr>
      <w:t>cc</w:t>
    </w:r>
    <w:r w:rsidR="008B1032">
      <w:rPr>
        <w:rFonts w:ascii="Arial" w:hAnsi="Arial" w:cs="Arial"/>
        <w:sz w:val="20"/>
        <w:szCs w:val="24"/>
      </w:rPr>
      <w:t>:</w:t>
    </w:r>
    <w:r w:rsidR="001A4A51" w:rsidRPr="00070050">
      <w:rPr>
        <w:rFonts w:ascii="Arial" w:hAnsi="Arial" w:cs="Arial"/>
        <w:sz w:val="20"/>
        <w:szCs w:val="24"/>
      </w:rPr>
      <w:t xml:space="preserve"> </w:t>
    </w:r>
    <w:hyperlink r:id="rId2" w:history="1">
      <w:r w:rsidR="001A4A51" w:rsidRPr="00070050">
        <w:rPr>
          <w:rStyle w:val="Hyperlink"/>
          <w:rFonts w:ascii="Arial" w:hAnsi="Arial" w:cs="Arial"/>
          <w:sz w:val="20"/>
          <w:szCs w:val="24"/>
        </w:rPr>
        <w:t>c.markides@imperial.ac.uk</w:t>
      </w:r>
    </w:hyperlink>
    <w:r w:rsidR="001A4A51" w:rsidRPr="00070050">
      <w:rPr>
        <w:rFonts w:ascii="Arial" w:hAnsi="Arial" w:cs="Arial"/>
        <w:sz w:val="20"/>
        <w:szCs w:val="24"/>
      </w:rPr>
      <w:t xml:space="preserve"> and </w:t>
    </w:r>
    <w:hyperlink r:id="rId3" w:history="1">
      <w:r w:rsidR="001A4A51" w:rsidRPr="00070050">
        <w:rPr>
          <w:rStyle w:val="Hyperlink"/>
          <w:rFonts w:ascii="Arial" w:hAnsi="Arial" w:cs="Arial"/>
          <w:sz w:val="20"/>
          <w:szCs w:val="24"/>
        </w:rPr>
        <w:t>bansal_pradeep@hotmail.com</w:t>
      </w:r>
    </w:hyperlink>
    <w:r w:rsidR="001A4A51">
      <w:rPr>
        <w:rFonts w:ascii="Arial" w:hAnsi="Arial" w:cs="Arial"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DA03C7"/>
    <w:multiLevelType w:val="hybridMultilevel"/>
    <w:tmpl w:val="56E27BAA"/>
    <w:lvl w:ilvl="0" w:tplc="47423E32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9203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TA1sDQwN7IwNbRQ0lEKTi0uzszPAykwrAUArN7QiCwAAAA="/>
  </w:docVars>
  <w:rsids>
    <w:rsidRoot w:val="00D64D1F"/>
    <w:rsid w:val="000019D0"/>
    <w:rsid w:val="000036AB"/>
    <w:rsid w:val="00042B07"/>
    <w:rsid w:val="00070050"/>
    <w:rsid w:val="00071F03"/>
    <w:rsid w:val="000805D3"/>
    <w:rsid w:val="000B3836"/>
    <w:rsid w:val="000D60DA"/>
    <w:rsid w:val="0010370D"/>
    <w:rsid w:val="001151A3"/>
    <w:rsid w:val="001270EE"/>
    <w:rsid w:val="00175472"/>
    <w:rsid w:val="00180B41"/>
    <w:rsid w:val="001A4A51"/>
    <w:rsid w:val="001B4FAA"/>
    <w:rsid w:val="001F409F"/>
    <w:rsid w:val="00212301"/>
    <w:rsid w:val="00231771"/>
    <w:rsid w:val="002544F1"/>
    <w:rsid w:val="002707D1"/>
    <w:rsid w:val="002D0B3A"/>
    <w:rsid w:val="002F04C9"/>
    <w:rsid w:val="002F5C6C"/>
    <w:rsid w:val="003112FB"/>
    <w:rsid w:val="00342659"/>
    <w:rsid w:val="00355802"/>
    <w:rsid w:val="00373C45"/>
    <w:rsid w:val="00374E81"/>
    <w:rsid w:val="00394903"/>
    <w:rsid w:val="003A55B1"/>
    <w:rsid w:val="003A56B6"/>
    <w:rsid w:val="003B59F5"/>
    <w:rsid w:val="003B5E80"/>
    <w:rsid w:val="003B6FA1"/>
    <w:rsid w:val="003D549A"/>
    <w:rsid w:val="003F0D06"/>
    <w:rsid w:val="003F2203"/>
    <w:rsid w:val="00405C46"/>
    <w:rsid w:val="004101C9"/>
    <w:rsid w:val="00411914"/>
    <w:rsid w:val="0046640E"/>
    <w:rsid w:val="00483FB3"/>
    <w:rsid w:val="00490E19"/>
    <w:rsid w:val="00526D1E"/>
    <w:rsid w:val="005318F7"/>
    <w:rsid w:val="00566DA5"/>
    <w:rsid w:val="00567C1B"/>
    <w:rsid w:val="00575764"/>
    <w:rsid w:val="00590F90"/>
    <w:rsid w:val="00596314"/>
    <w:rsid w:val="005A4EBE"/>
    <w:rsid w:val="005B7F40"/>
    <w:rsid w:val="005C275E"/>
    <w:rsid w:val="005E6FD5"/>
    <w:rsid w:val="005E75FD"/>
    <w:rsid w:val="00601338"/>
    <w:rsid w:val="006108C6"/>
    <w:rsid w:val="0061341E"/>
    <w:rsid w:val="00627AB7"/>
    <w:rsid w:val="00660191"/>
    <w:rsid w:val="00672230"/>
    <w:rsid w:val="00674E24"/>
    <w:rsid w:val="00683115"/>
    <w:rsid w:val="0069190F"/>
    <w:rsid w:val="006A68BF"/>
    <w:rsid w:val="006E0749"/>
    <w:rsid w:val="00702436"/>
    <w:rsid w:val="00711F12"/>
    <w:rsid w:val="007536CE"/>
    <w:rsid w:val="00761763"/>
    <w:rsid w:val="007644DD"/>
    <w:rsid w:val="007776AB"/>
    <w:rsid w:val="00790A02"/>
    <w:rsid w:val="007A0BD1"/>
    <w:rsid w:val="007B44FA"/>
    <w:rsid w:val="007C6A0F"/>
    <w:rsid w:val="007E3660"/>
    <w:rsid w:val="007F26E3"/>
    <w:rsid w:val="00822C8B"/>
    <w:rsid w:val="00823D38"/>
    <w:rsid w:val="00843148"/>
    <w:rsid w:val="008717CB"/>
    <w:rsid w:val="008916DB"/>
    <w:rsid w:val="008935A4"/>
    <w:rsid w:val="008B1032"/>
    <w:rsid w:val="008B6CFC"/>
    <w:rsid w:val="009202D5"/>
    <w:rsid w:val="00983328"/>
    <w:rsid w:val="0099460D"/>
    <w:rsid w:val="00995EA7"/>
    <w:rsid w:val="00996B71"/>
    <w:rsid w:val="009C2AF7"/>
    <w:rsid w:val="009E576A"/>
    <w:rsid w:val="009E5C54"/>
    <w:rsid w:val="009E6FE1"/>
    <w:rsid w:val="009F5DBC"/>
    <w:rsid w:val="00A06BE9"/>
    <w:rsid w:val="00A15BAF"/>
    <w:rsid w:val="00A17F63"/>
    <w:rsid w:val="00A21071"/>
    <w:rsid w:val="00A33C5A"/>
    <w:rsid w:val="00A34D33"/>
    <w:rsid w:val="00A42EA0"/>
    <w:rsid w:val="00A525DD"/>
    <w:rsid w:val="00A84444"/>
    <w:rsid w:val="00AA5BEE"/>
    <w:rsid w:val="00AB6081"/>
    <w:rsid w:val="00AC24E9"/>
    <w:rsid w:val="00AC2F01"/>
    <w:rsid w:val="00AD1607"/>
    <w:rsid w:val="00AD2D69"/>
    <w:rsid w:val="00AF31BE"/>
    <w:rsid w:val="00B161BA"/>
    <w:rsid w:val="00B25A75"/>
    <w:rsid w:val="00B4399C"/>
    <w:rsid w:val="00B47FB2"/>
    <w:rsid w:val="00B8799D"/>
    <w:rsid w:val="00B921A3"/>
    <w:rsid w:val="00B92265"/>
    <w:rsid w:val="00B9282A"/>
    <w:rsid w:val="00BD0E6A"/>
    <w:rsid w:val="00BD1809"/>
    <w:rsid w:val="00BF0AE8"/>
    <w:rsid w:val="00C245C3"/>
    <w:rsid w:val="00C731A6"/>
    <w:rsid w:val="00C81C13"/>
    <w:rsid w:val="00C92846"/>
    <w:rsid w:val="00CB741F"/>
    <w:rsid w:val="00CD0BA9"/>
    <w:rsid w:val="00CD2A9F"/>
    <w:rsid w:val="00CD4C2B"/>
    <w:rsid w:val="00CE00B0"/>
    <w:rsid w:val="00CE3618"/>
    <w:rsid w:val="00D604DC"/>
    <w:rsid w:val="00D64D1F"/>
    <w:rsid w:val="00D74686"/>
    <w:rsid w:val="00D75E44"/>
    <w:rsid w:val="00D777E7"/>
    <w:rsid w:val="00D77D90"/>
    <w:rsid w:val="00D87247"/>
    <w:rsid w:val="00DA3177"/>
    <w:rsid w:val="00DC3C33"/>
    <w:rsid w:val="00DF410D"/>
    <w:rsid w:val="00E03EEA"/>
    <w:rsid w:val="00E322C9"/>
    <w:rsid w:val="00E42F9F"/>
    <w:rsid w:val="00E431AA"/>
    <w:rsid w:val="00EB404E"/>
    <w:rsid w:val="00F37253"/>
    <w:rsid w:val="00F43A47"/>
    <w:rsid w:val="00F5534E"/>
    <w:rsid w:val="00F61F95"/>
    <w:rsid w:val="00F62CDE"/>
    <w:rsid w:val="00F9021F"/>
    <w:rsid w:val="00FC3267"/>
    <w:rsid w:val="00FC3F99"/>
    <w:rsid w:val="00FE5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8BC6A7"/>
  <w15:docId w15:val="{F5EB5785-E37A-481A-865E-70A19B7BE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5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57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E44"/>
  </w:style>
  <w:style w:type="paragraph" w:styleId="Footer">
    <w:name w:val="footer"/>
    <w:basedOn w:val="Normal"/>
    <w:link w:val="FooterChar"/>
    <w:uiPriority w:val="99"/>
    <w:unhideWhenUsed/>
    <w:rsid w:val="00D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E44"/>
  </w:style>
  <w:style w:type="paragraph" w:styleId="BalloonText">
    <w:name w:val="Balloon Text"/>
    <w:basedOn w:val="Normal"/>
    <w:link w:val="BalloonTextChar"/>
    <w:uiPriority w:val="99"/>
    <w:semiHidden/>
    <w:unhideWhenUsed/>
    <w:rsid w:val="00DA31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1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1F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F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1F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A5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B10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15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bansal_pradeep@hotmail.com" TargetMode="External"/><Relationship Id="rId2" Type="http://schemas.openxmlformats.org/officeDocument/2006/relationships/hyperlink" Target="mailto:c.markides@imperial.ac.uk" TargetMode="External"/><Relationship Id="rId1" Type="http://schemas.openxmlformats.org/officeDocument/2006/relationships/hyperlink" Target="mailto:kai.wang@imperia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2CB4B0-586D-4ACB-9EEA-98E472CF9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52</Words>
  <Characters>1310</Characters>
  <Application>Microsoft Office Word</Application>
  <DocSecurity>0</DocSecurity>
  <Lines>6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 Xu</dc:creator>
  <cp:keywords/>
  <dc:description/>
  <cp:lastModifiedBy>Christos Markides</cp:lastModifiedBy>
  <cp:revision>28</cp:revision>
  <dcterms:created xsi:type="dcterms:W3CDTF">2019-05-26T16:58:00Z</dcterms:created>
  <dcterms:modified xsi:type="dcterms:W3CDTF">2026-04-05T05:04:00Z</dcterms:modified>
</cp:coreProperties>
</file>